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65E20" w14:textId="30404288" w:rsidR="00F273E1" w:rsidRDefault="00ED03CF" w:rsidP="00025655">
      <w:pPr>
        <w:pStyle w:val="Title"/>
        <w:tabs>
          <w:tab w:val="right" w:pos="9026"/>
        </w:tabs>
      </w:pPr>
      <w:r>
        <w:t>Interview Test</w:t>
      </w:r>
      <w:r w:rsidR="00025655">
        <w:tab/>
      </w:r>
      <w:r w:rsidR="00712A55">
        <w:rPr>
          <w:noProof/>
        </w:rPr>
        <w:drawing>
          <wp:inline distT="0" distB="0" distL="0" distR="0" wp14:anchorId="58B7367E" wp14:editId="39D3F36E">
            <wp:extent cx="1955800" cy="30496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a:extLst>
                        <a:ext uri="{28A0092B-C50C-407E-A947-70E740481C1C}">
                          <a14:useLocalDpi xmlns:a14="http://schemas.microsoft.com/office/drawing/2010/main" val="0"/>
                        </a:ext>
                      </a:extLst>
                    </a:blip>
                    <a:srcRect l="2062" t="14840" r="2181" b="11249"/>
                    <a:stretch/>
                  </pic:blipFill>
                  <pic:spPr bwMode="auto">
                    <a:xfrm>
                      <a:off x="0" y="0"/>
                      <a:ext cx="2093001" cy="326355"/>
                    </a:xfrm>
                    <a:prstGeom prst="rect">
                      <a:avLst/>
                    </a:prstGeom>
                    <a:ln>
                      <a:noFill/>
                    </a:ln>
                    <a:extLst>
                      <a:ext uri="{53640926-AAD7-44D8-BBD7-CCE9431645EC}">
                        <a14:shadowObscured xmlns:a14="http://schemas.microsoft.com/office/drawing/2010/main"/>
                      </a:ext>
                    </a:extLst>
                  </pic:spPr>
                </pic:pic>
              </a:graphicData>
            </a:graphic>
          </wp:inline>
        </w:drawing>
      </w:r>
    </w:p>
    <w:p w14:paraId="41712052" w14:textId="281E968E" w:rsidR="00ED03CF" w:rsidRDefault="00ED03CF" w:rsidP="006A274C">
      <w:pPr>
        <w:spacing w:before="240"/>
      </w:pPr>
      <w:r>
        <w:t xml:space="preserve">You will be provided with a solution containing four projects </w:t>
      </w:r>
      <w:r w:rsidR="00712A55">
        <w:t xml:space="preserve">for </w:t>
      </w:r>
      <w:r>
        <w:t>a small sample mobile application:</w:t>
      </w:r>
    </w:p>
    <w:p w14:paraId="2D9F5CA1" w14:textId="0579CDB2" w:rsidR="00ED03CF" w:rsidRDefault="00ED03CF" w:rsidP="00ED03CF">
      <w:pPr>
        <w:pStyle w:val="ListParagraph"/>
        <w:numPr>
          <w:ilvl w:val="0"/>
          <w:numId w:val="3"/>
        </w:numPr>
      </w:pPr>
      <w:proofErr w:type="spellStart"/>
      <w:r>
        <w:t>InterviewApp.Library</w:t>
      </w:r>
      <w:proofErr w:type="spellEnd"/>
      <w:r>
        <w:t>:</w:t>
      </w:r>
      <w:r>
        <w:tab/>
        <w:t xml:space="preserve">Defines some common classes </w:t>
      </w:r>
      <w:r w:rsidR="00712A55">
        <w:t xml:space="preserve">for </w:t>
      </w:r>
      <w:r>
        <w:t>data models</w:t>
      </w:r>
      <w:r w:rsidR="00712A55">
        <w:t xml:space="preserve"> and access.</w:t>
      </w:r>
    </w:p>
    <w:p w14:paraId="3ED1B427" w14:textId="1EBE2EE1" w:rsidR="00ED03CF" w:rsidRDefault="00ED03CF" w:rsidP="00ED03CF">
      <w:pPr>
        <w:pStyle w:val="ListParagraph"/>
        <w:numPr>
          <w:ilvl w:val="0"/>
          <w:numId w:val="3"/>
        </w:numPr>
      </w:pPr>
      <w:proofErr w:type="spellStart"/>
      <w:r>
        <w:t>InterviewApp</w:t>
      </w:r>
      <w:proofErr w:type="spellEnd"/>
      <w:r>
        <w:t>:</w:t>
      </w:r>
      <w:r>
        <w:tab/>
      </w:r>
      <w:r>
        <w:tab/>
      </w:r>
      <w:r w:rsidR="00712A55">
        <w:t>The cross-platform code that is shared between operating systems.</w:t>
      </w:r>
    </w:p>
    <w:p w14:paraId="0DF90500" w14:textId="51D97A9C" w:rsidR="00ED03CF" w:rsidRDefault="00ED03CF" w:rsidP="00ED03CF">
      <w:pPr>
        <w:pStyle w:val="ListParagraph"/>
        <w:numPr>
          <w:ilvl w:val="0"/>
          <w:numId w:val="3"/>
        </w:numPr>
      </w:pPr>
      <w:proofErr w:type="spellStart"/>
      <w:r>
        <w:t>InterviewApp.iOS</w:t>
      </w:r>
      <w:proofErr w:type="spellEnd"/>
      <w:r>
        <w:t>:</w:t>
      </w:r>
      <w:r>
        <w:tab/>
      </w:r>
      <w:r w:rsidR="00712A55">
        <w:t>The platform</w:t>
      </w:r>
      <w:r w:rsidR="003A4E07">
        <w:t>-</w:t>
      </w:r>
      <w:r w:rsidR="00712A55">
        <w:t>specific code for iOS devices.</w:t>
      </w:r>
    </w:p>
    <w:p w14:paraId="5A60D98A" w14:textId="293FFC48" w:rsidR="00ED03CF" w:rsidRDefault="00ED03CF" w:rsidP="00ED03CF">
      <w:pPr>
        <w:pStyle w:val="ListParagraph"/>
        <w:numPr>
          <w:ilvl w:val="0"/>
          <w:numId w:val="3"/>
        </w:numPr>
      </w:pPr>
      <w:proofErr w:type="spellStart"/>
      <w:r>
        <w:t>InterviewApp.Android</w:t>
      </w:r>
      <w:proofErr w:type="spellEnd"/>
      <w:r>
        <w:t>:</w:t>
      </w:r>
      <w:r>
        <w:tab/>
      </w:r>
      <w:r w:rsidR="00712A55">
        <w:t>The platform</w:t>
      </w:r>
      <w:r w:rsidR="003A4E07">
        <w:t>-</w:t>
      </w:r>
      <w:r w:rsidR="00712A55">
        <w:t>specific code for Android devices.</w:t>
      </w:r>
    </w:p>
    <w:p w14:paraId="2188B9FA" w14:textId="3C342D6D" w:rsidR="00AD3C16" w:rsidRDefault="00AD3C16" w:rsidP="00712A55">
      <w:r>
        <w:t xml:space="preserve">The app consists of two main pages: </w:t>
      </w:r>
      <w:proofErr w:type="gramStart"/>
      <w:r>
        <w:t>the</w:t>
      </w:r>
      <w:proofErr w:type="gramEnd"/>
      <w:r>
        <w:t xml:space="preserve"> About page and the Browse page. The About page shows some static information on the UI, provides a link to a </w:t>
      </w:r>
      <w:proofErr w:type="gramStart"/>
      <w:r>
        <w:t>website</w:t>
      </w:r>
      <w:proofErr w:type="gramEnd"/>
      <w:r>
        <w:t xml:space="preserve"> and has a label to indicate which OS the app is running on (iOS or Android). The Browse page </w:t>
      </w:r>
      <w:r w:rsidR="00A25F40">
        <w:t>displays</w:t>
      </w:r>
      <w:r>
        <w:t xml:space="preserve"> data from a local SQLite store and allows the user to add items to it.</w:t>
      </w:r>
      <w:r w:rsidR="00D03723">
        <w:t xml:space="preserve"> </w:t>
      </w:r>
      <w:r>
        <w:t xml:space="preserve">The Item data is accessed via the </w:t>
      </w:r>
      <w:proofErr w:type="spellStart"/>
      <w:r>
        <w:t>IDataStore</w:t>
      </w:r>
      <w:proofErr w:type="spellEnd"/>
      <w:r>
        <w:t xml:space="preserve"> interface, of which </w:t>
      </w:r>
      <w:proofErr w:type="spellStart"/>
      <w:r>
        <w:t>SqliteDataStore</w:t>
      </w:r>
      <w:proofErr w:type="spellEnd"/>
      <w:r>
        <w:t xml:space="preserve"> is an implementation of. The </w:t>
      </w:r>
      <w:proofErr w:type="spellStart"/>
      <w:r>
        <w:t>SqliteDataStore</w:t>
      </w:r>
      <w:proofErr w:type="spellEnd"/>
      <w:r>
        <w:t xml:space="preserve"> service provides an abstraction layer over an Entity Framework Core </w:t>
      </w:r>
      <w:proofErr w:type="spellStart"/>
      <w:r>
        <w:t>DbContext</w:t>
      </w:r>
      <w:proofErr w:type="spellEnd"/>
      <w:r>
        <w:t>.</w:t>
      </w:r>
    </w:p>
    <w:p w14:paraId="04310109" w14:textId="1B880581" w:rsidR="00712A55" w:rsidRPr="00ED03CF" w:rsidRDefault="00712A55" w:rsidP="00712A55">
      <w:r>
        <w:t xml:space="preserve">You will need to complete the following </w:t>
      </w:r>
      <w:proofErr w:type="gramStart"/>
      <w:r>
        <w:t>tasks</w:t>
      </w:r>
      <w:r w:rsidR="00AD3C16">
        <w:t xml:space="preserve">, </w:t>
      </w:r>
      <w:r w:rsidR="008F0CD9">
        <w:t>and</w:t>
      </w:r>
      <w:proofErr w:type="gramEnd"/>
      <w:r w:rsidR="008F0CD9">
        <w:t xml:space="preserve"> submit </w:t>
      </w:r>
      <w:r>
        <w:t>your resulting solution</w:t>
      </w:r>
      <w:r w:rsidR="00AD3C16">
        <w:t xml:space="preserve"> and some documentation of your process to us</w:t>
      </w:r>
      <w:r w:rsidR="008F0CD9">
        <w:t>.</w:t>
      </w:r>
      <w:r w:rsidR="00AD3C16">
        <w:t xml:space="preserve"> The documentation just needs to </w:t>
      </w:r>
      <w:r w:rsidR="009C4073">
        <w:t xml:space="preserve">be a .txt file or code comments that </w:t>
      </w:r>
      <w:r w:rsidR="00AD3C16">
        <w:t>describe</w:t>
      </w:r>
      <w:r w:rsidR="00625F1B">
        <w:t xml:space="preserve"> your thought process and</w:t>
      </w:r>
      <w:r w:rsidR="00AD3C16">
        <w:t xml:space="preserve"> the steps you took </w:t>
      </w:r>
      <w:r w:rsidR="00625F1B">
        <w:t xml:space="preserve">to </w:t>
      </w:r>
      <w:r w:rsidR="00AD3C16">
        <w:t>complet</w:t>
      </w:r>
      <w:r w:rsidR="00625F1B">
        <w:t>e</w:t>
      </w:r>
      <w:r w:rsidR="00AD3C16">
        <w:t xml:space="preserve"> the tasks</w:t>
      </w:r>
      <w:r w:rsidR="009C4073">
        <w:t>.</w:t>
      </w:r>
      <w:r w:rsidR="00023F4C">
        <w:t xml:space="preserve"> Tasks 1 and 2 are meant to test your debugging ability, and Tasks 3 and 4 are meant to test your overall </w:t>
      </w:r>
      <w:r w:rsidR="00A25F40">
        <w:t xml:space="preserve">coding </w:t>
      </w:r>
      <w:r w:rsidR="00023F4C">
        <w:t>ability and code style.</w:t>
      </w:r>
    </w:p>
    <w:p w14:paraId="39414F88" w14:textId="09580AE2" w:rsidR="00ED03CF" w:rsidRDefault="00023F4C" w:rsidP="003039A0">
      <w:pPr>
        <w:pStyle w:val="Heading1"/>
      </w:pPr>
      <w:r>
        <w:t xml:space="preserve">Task 1: </w:t>
      </w:r>
      <w:r w:rsidR="00ED03CF">
        <w:t>Build</w:t>
      </w:r>
    </w:p>
    <w:p w14:paraId="2B690759" w14:textId="3DE56397" w:rsidR="00ED03CF" w:rsidRDefault="00ED03CF" w:rsidP="00ED03CF">
      <w:r>
        <w:t xml:space="preserve">Before </w:t>
      </w:r>
      <w:r w:rsidR="00025655">
        <w:t xml:space="preserve">you can run </w:t>
      </w:r>
      <w:r>
        <w:t>the project</w:t>
      </w:r>
      <w:r w:rsidR="00025655">
        <w:t>, you will need to fix a few build errors</w:t>
      </w:r>
      <w:r w:rsidR="00924C9A">
        <w:t xml:space="preserve">. </w:t>
      </w:r>
      <w:r w:rsidR="008F0CD9">
        <w:t>Since you cannot continue with the rest of the tasks without building</w:t>
      </w:r>
      <w:r w:rsidR="00506FE4">
        <w:t xml:space="preserve"> the app</w:t>
      </w:r>
      <w:r w:rsidR="008F0CD9">
        <w:t xml:space="preserve">, </w:t>
      </w:r>
      <w:r w:rsidR="00506FE4">
        <w:t xml:space="preserve">you can contact us for the solution if </w:t>
      </w:r>
      <w:r w:rsidR="008F0CD9">
        <w:t xml:space="preserve">you </w:t>
      </w:r>
      <w:r w:rsidR="00506FE4">
        <w:t xml:space="preserve">are </w:t>
      </w:r>
      <w:r w:rsidR="008F0CD9">
        <w:t>stuck on this step.</w:t>
      </w:r>
    </w:p>
    <w:p w14:paraId="401312E2" w14:textId="2EB5C812" w:rsidR="008C2A20" w:rsidRPr="00ED03CF" w:rsidRDefault="008C2A20" w:rsidP="00ED03CF">
      <w:proofErr w:type="gramStart"/>
      <w:r>
        <w:t>Don’t</w:t>
      </w:r>
      <w:proofErr w:type="gramEnd"/>
      <w:r>
        <w:t xml:space="preserve"> worry if you only have access to one of the platforms, iOS development does require a Mac as a build host, so it’s likely you’ll only be able to work on the Android version.</w:t>
      </w:r>
    </w:p>
    <w:p w14:paraId="74311D15" w14:textId="63F6826F" w:rsidR="00ED03CF" w:rsidRDefault="00023F4C" w:rsidP="00594241">
      <w:pPr>
        <w:pStyle w:val="Heading1"/>
        <w:spacing w:before="0"/>
      </w:pPr>
      <w:r>
        <w:t xml:space="preserve">Task 2: </w:t>
      </w:r>
      <w:r w:rsidR="00ED03CF">
        <w:t>Fix</w:t>
      </w:r>
    </w:p>
    <w:p w14:paraId="34FE8DD8" w14:textId="77777777" w:rsidR="00506FE4" w:rsidRDefault="002A1BDB" w:rsidP="00506FE4">
      <w:proofErr w:type="gramStart"/>
      <w:r>
        <w:t>After running the project, there</w:t>
      </w:r>
      <w:proofErr w:type="gramEnd"/>
      <w:r>
        <w:t xml:space="preserve"> will be two run-time errors that cause the app to crash. The first error is simple and will crash the app as soon</w:t>
      </w:r>
      <w:r w:rsidR="00506FE4">
        <w:t xml:space="preserve"> as</w:t>
      </w:r>
      <w:r>
        <w:t xml:space="preserve"> it is started, the second is a bit more complex and only causes a crash when adding a new item to the Browse page.</w:t>
      </w:r>
    </w:p>
    <w:p w14:paraId="5978D2FD" w14:textId="0B9CD1CE" w:rsidR="00ED03CF" w:rsidRPr="00ED03CF" w:rsidRDefault="00506FE4" w:rsidP="00506FE4">
      <w:r>
        <w:t>Since you cannot continue with the rest of the tasks without running the app, you can contact us for the solution if you are stuck on this step.</w:t>
      </w:r>
    </w:p>
    <w:p w14:paraId="234CA5C1" w14:textId="4F840F4A" w:rsidR="00ED03CF" w:rsidRDefault="00023F4C" w:rsidP="00594241">
      <w:pPr>
        <w:pStyle w:val="Heading1"/>
        <w:spacing w:before="0"/>
      </w:pPr>
      <w:r>
        <w:t xml:space="preserve">Task 3: </w:t>
      </w:r>
      <w:r w:rsidR="00ED03CF">
        <w:t>Improve</w:t>
      </w:r>
    </w:p>
    <w:p w14:paraId="2734CD62" w14:textId="6FDD6542" w:rsidR="00ED03CF" w:rsidRPr="00ED03CF" w:rsidRDefault="00AD3C16" w:rsidP="00ED03CF">
      <w:r>
        <w:t>Once you have the app working and have successfully used every feature, make some changes to improve the Add Item feature. This could include improvements to the UI design, the user experience, or the technical aspect.</w:t>
      </w:r>
    </w:p>
    <w:p w14:paraId="634A97DA" w14:textId="70234562" w:rsidR="00ED03CF" w:rsidRDefault="00023F4C" w:rsidP="00594241">
      <w:pPr>
        <w:pStyle w:val="Heading1"/>
        <w:spacing w:before="0"/>
      </w:pPr>
      <w:r>
        <w:t xml:space="preserve">Task 4: </w:t>
      </w:r>
      <w:r w:rsidR="00ED03CF">
        <w:t>Implement</w:t>
      </w:r>
    </w:p>
    <w:p w14:paraId="0A9D14AE" w14:textId="67C77B2B" w:rsidR="00AD3C16" w:rsidRDefault="00AD3C16">
      <w:r>
        <w:t>Finally, add at least one new feature to the app. You have complete control about what to implement, the only two requirements are:</w:t>
      </w:r>
    </w:p>
    <w:p w14:paraId="29D4897F" w14:textId="7860E144" w:rsidR="007C5B1D" w:rsidRDefault="00AD3C16" w:rsidP="00AD3C16">
      <w:pPr>
        <w:pStyle w:val="ListParagraph"/>
        <w:numPr>
          <w:ilvl w:val="0"/>
          <w:numId w:val="5"/>
        </w:numPr>
      </w:pPr>
      <w:r>
        <w:t>It should not require us to prepare anything when running your code, you should ensure we can download your code, and run it.</w:t>
      </w:r>
    </w:p>
    <w:p w14:paraId="1AAF8142" w14:textId="5FAF2B1E" w:rsidR="00506FE4" w:rsidRPr="007C5B1D" w:rsidRDefault="00AD3C16" w:rsidP="00A56594">
      <w:pPr>
        <w:pStyle w:val="ListParagraph"/>
        <w:numPr>
          <w:ilvl w:val="0"/>
          <w:numId w:val="5"/>
        </w:numPr>
      </w:pPr>
      <w:proofErr w:type="gramStart"/>
      <w:r>
        <w:t>Don’t</w:t>
      </w:r>
      <w:proofErr w:type="gramEnd"/>
      <w:r>
        <w:t xml:space="preserve"> just find a code snippet online and paste it into the app, put some effort into coming up with your own feature. You can use any third-party library or code (that you have permission to use), but make sure you adhere to licenses </w:t>
      </w:r>
      <w:proofErr w:type="gramStart"/>
      <w:r>
        <w:t>and also</w:t>
      </w:r>
      <w:proofErr w:type="gramEnd"/>
      <w:r>
        <w:t xml:space="preserve"> please attribute any work that is not your own. (A comment next to the code or usage of the library is fine).</w:t>
      </w:r>
    </w:p>
    <w:sectPr w:rsidR="00506FE4" w:rsidRPr="007C5B1D" w:rsidSect="00594241">
      <w:headerReference w:type="default" r:id="rId8"/>
      <w:pgSz w:w="11906" w:h="16838"/>
      <w:pgMar w:top="720" w:right="1077" w:bottom="72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948D1" w14:textId="77777777" w:rsidR="00861017" w:rsidRDefault="00861017" w:rsidP="00712A55">
      <w:pPr>
        <w:spacing w:after="0" w:line="240" w:lineRule="auto"/>
      </w:pPr>
      <w:r>
        <w:separator/>
      </w:r>
    </w:p>
  </w:endnote>
  <w:endnote w:type="continuationSeparator" w:id="0">
    <w:p w14:paraId="7FEE39D0" w14:textId="77777777" w:rsidR="00861017" w:rsidRDefault="00861017" w:rsidP="00712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777B2" w14:textId="77777777" w:rsidR="00861017" w:rsidRDefault="00861017" w:rsidP="00712A55">
      <w:pPr>
        <w:spacing w:after="0" w:line="240" w:lineRule="auto"/>
      </w:pPr>
      <w:r>
        <w:separator/>
      </w:r>
    </w:p>
  </w:footnote>
  <w:footnote w:type="continuationSeparator" w:id="0">
    <w:p w14:paraId="652A5D91" w14:textId="77777777" w:rsidR="00861017" w:rsidRDefault="00861017" w:rsidP="00712A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E08AA" w14:textId="19366DDE" w:rsidR="00712A55" w:rsidRDefault="00712A55" w:rsidP="00712A5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77E16"/>
    <w:multiLevelType w:val="hybridMultilevel"/>
    <w:tmpl w:val="1B4A61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72E70B6"/>
    <w:multiLevelType w:val="hybridMultilevel"/>
    <w:tmpl w:val="85767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B00DE0"/>
    <w:multiLevelType w:val="hybridMultilevel"/>
    <w:tmpl w:val="182E0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EB6F66"/>
    <w:multiLevelType w:val="hybridMultilevel"/>
    <w:tmpl w:val="0F06B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E9071E"/>
    <w:multiLevelType w:val="hybridMultilevel"/>
    <w:tmpl w:val="6B5AC1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DQ1Nrc0MTA0NDFQ0lEKTi0uzszPAykwrgUAzhK08SwAAAA="/>
  </w:docVars>
  <w:rsids>
    <w:rsidRoot w:val="00ED03CF"/>
    <w:rsid w:val="00023F4C"/>
    <w:rsid w:val="00025655"/>
    <w:rsid w:val="000906BD"/>
    <w:rsid w:val="00266952"/>
    <w:rsid w:val="0028748B"/>
    <w:rsid w:val="002A1BDB"/>
    <w:rsid w:val="002D75C3"/>
    <w:rsid w:val="003039A0"/>
    <w:rsid w:val="003A4E07"/>
    <w:rsid w:val="003B4E7F"/>
    <w:rsid w:val="003D7D9E"/>
    <w:rsid w:val="00417686"/>
    <w:rsid w:val="00506FE4"/>
    <w:rsid w:val="0053230A"/>
    <w:rsid w:val="005711C5"/>
    <w:rsid w:val="00594241"/>
    <w:rsid w:val="00625F1B"/>
    <w:rsid w:val="00670D4A"/>
    <w:rsid w:val="006A274C"/>
    <w:rsid w:val="006C47EC"/>
    <w:rsid w:val="00705671"/>
    <w:rsid w:val="00712A55"/>
    <w:rsid w:val="007425D1"/>
    <w:rsid w:val="00791D8B"/>
    <w:rsid w:val="007B08B9"/>
    <w:rsid w:val="007C5B1D"/>
    <w:rsid w:val="00861017"/>
    <w:rsid w:val="008729F8"/>
    <w:rsid w:val="008C2A20"/>
    <w:rsid w:val="008D00FF"/>
    <w:rsid w:val="008F0CD9"/>
    <w:rsid w:val="00924C9A"/>
    <w:rsid w:val="009740A0"/>
    <w:rsid w:val="00992EAC"/>
    <w:rsid w:val="009C4073"/>
    <w:rsid w:val="00A25F40"/>
    <w:rsid w:val="00A56594"/>
    <w:rsid w:val="00AD3C16"/>
    <w:rsid w:val="00D03723"/>
    <w:rsid w:val="00D1458B"/>
    <w:rsid w:val="00D60225"/>
    <w:rsid w:val="00E37C37"/>
    <w:rsid w:val="00ED03CF"/>
    <w:rsid w:val="00F273E1"/>
    <w:rsid w:val="00F37120"/>
    <w:rsid w:val="00FA49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901814"/>
  <w15:chartTrackingRefBased/>
  <w15:docId w15:val="{0123589B-8F73-4659-BB1B-7E788B654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FE4"/>
  </w:style>
  <w:style w:type="paragraph" w:styleId="Heading1">
    <w:name w:val="heading 1"/>
    <w:basedOn w:val="Normal"/>
    <w:next w:val="Normal"/>
    <w:link w:val="Heading1Char"/>
    <w:uiPriority w:val="9"/>
    <w:qFormat/>
    <w:rsid w:val="00ED03C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ED03C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ED03C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ED03C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ED03C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ED03C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ED03C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ED03C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ED03C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3C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ED03C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ED03C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ED03C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ED03C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ED03C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ED03C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ED03C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ED03C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ED03CF"/>
    <w:pPr>
      <w:spacing w:line="240" w:lineRule="auto"/>
    </w:pPr>
    <w:rPr>
      <w:b/>
      <w:bCs/>
      <w:smallCaps/>
      <w:color w:val="595959" w:themeColor="text1" w:themeTint="A6"/>
    </w:rPr>
  </w:style>
  <w:style w:type="paragraph" w:styleId="Title">
    <w:name w:val="Title"/>
    <w:basedOn w:val="Normal"/>
    <w:next w:val="Normal"/>
    <w:link w:val="TitleChar"/>
    <w:uiPriority w:val="10"/>
    <w:qFormat/>
    <w:rsid w:val="00ED03C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ED03CF"/>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ED03CF"/>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ED03CF"/>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ED03CF"/>
    <w:rPr>
      <w:b/>
      <w:bCs/>
    </w:rPr>
  </w:style>
  <w:style w:type="character" w:styleId="Emphasis">
    <w:name w:val="Emphasis"/>
    <w:basedOn w:val="DefaultParagraphFont"/>
    <w:uiPriority w:val="20"/>
    <w:qFormat/>
    <w:rsid w:val="00ED03CF"/>
    <w:rPr>
      <w:i/>
      <w:iCs/>
    </w:rPr>
  </w:style>
  <w:style w:type="paragraph" w:styleId="NoSpacing">
    <w:name w:val="No Spacing"/>
    <w:uiPriority w:val="1"/>
    <w:qFormat/>
    <w:rsid w:val="00ED03CF"/>
    <w:pPr>
      <w:spacing w:after="0" w:line="240" w:lineRule="auto"/>
    </w:pPr>
  </w:style>
  <w:style w:type="paragraph" w:styleId="Quote">
    <w:name w:val="Quote"/>
    <w:basedOn w:val="Normal"/>
    <w:next w:val="Normal"/>
    <w:link w:val="QuoteChar"/>
    <w:uiPriority w:val="29"/>
    <w:qFormat/>
    <w:rsid w:val="00ED03C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ED03C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ED03C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ED03CF"/>
    <w:rPr>
      <w:color w:val="404040" w:themeColor="text1" w:themeTint="BF"/>
      <w:sz w:val="32"/>
      <w:szCs w:val="32"/>
    </w:rPr>
  </w:style>
  <w:style w:type="character" w:styleId="SubtleEmphasis">
    <w:name w:val="Subtle Emphasis"/>
    <w:basedOn w:val="DefaultParagraphFont"/>
    <w:uiPriority w:val="19"/>
    <w:qFormat/>
    <w:rsid w:val="00ED03CF"/>
    <w:rPr>
      <w:i/>
      <w:iCs/>
      <w:color w:val="595959" w:themeColor="text1" w:themeTint="A6"/>
    </w:rPr>
  </w:style>
  <w:style w:type="character" w:styleId="IntenseEmphasis">
    <w:name w:val="Intense Emphasis"/>
    <w:basedOn w:val="DefaultParagraphFont"/>
    <w:uiPriority w:val="21"/>
    <w:qFormat/>
    <w:rsid w:val="00ED03CF"/>
    <w:rPr>
      <w:b/>
      <w:bCs/>
      <w:i/>
      <w:iCs/>
    </w:rPr>
  </w:style>
  <w:style w:type="character" w:styleId="SubtleReference">
    <w:name w:val="Subtle Reference"/>
    <w:basedOn w:val="DefaultParagraphFont"/>
    <w:uiPriority w:val="31"/>
    <w:qFormat/>
    <w:rsid w:val="00ED03C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D03CF"/>
    <w:rPr>
      <w:b/>
      <w:bCs/>
      <w:caps w:val="0"/>
      <w:smallCaps/>
      <w:color w:val="auto"/>
      <w:spacing w:val="3"/>
      <w:u w:val="single"/>
    </w:rPr>
  </w:style>
  <w:style w:type="character" w:styleId="BookTitle">
    <w:name w:val="Book Title"/>
    <w:basedOn w:val="DefaultParagraphFont"/>
    <w:uiPriority w:val="33"/>
    <w:qFormat/>
    <w:rsid w:val="00ED03CF"/>
    <w:rPr>
      <w:b/>
      <w:bCs/>
      <w:smallCaps/>
      <w:spacing w:val="7"/>
    </w:rPr>
  </w:style>
  <w:style w:type="paragraph" w:styleId="TOCHeading">
    <w:name w:val="TOC Heading"/>
    <w:basedOn w:val="Heading1"/>
    <w:next w:val="Normal"/>
    <w:uiPriority w:val="39"/>
    <w:semiHidden/>
    <w:unhideWhenUsed/>
    <w:qFormat/>
    <w:rsid w:val="00ED03CF"/>
    <w:pPr>
      <w:outlineLvl w:val="9"/>
    </w:pPr>
  </w:style>
  <w:style w:type="paragraph" w:styleId="ListParagraph">
    <w:name w:val="List Paragraph"/>
    <w:basedOn w:val="Normal"/>
    <w:uiPriority w:val="34"/>
    <w:qFormat/>
    <w:rsid w:val="00ED03CF"/>
    <w:pPr>
      <w:ind w:left="720"/>
      <w:contextualSpacing/>
    </w:pPr>
  </w:style>
  <w:style w:type="paragraph" w:styleId="Header">
    <w:name w:val="header"/>
    <w:basedOn w:val="Normal"/>
    <w:link w:val="HeaderChar"/>
    <w:uiPriority w:val="99"/>
    <w:unhideWhenUsed/>
    <w:rsid w:val="00712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2A55"/>
  </w:style>
  <w:style w:type="paragraph" w:styleId="Footer">
    <w:name w:val="footer"/>
    <w:basedOn w:val="Normal"/>
    <w:link w:val="FooterChar"/>
    <w:uiPriority w:val="99"/>
    <w:unhideWhenUsed/>
    <w:rsid w:val="00712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2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0</TotalTime>
  <Pages>1</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Swanson</dc:creator>
  <cp:keywords/>
  <dc:description/>
  <cp:lastModifiedBy>Ashley Swanson</cp:lastModifiedBy>
  <cp:revision>35</cp:revision>
  <dcterms:created xsi:type="dcterms:W3CDTF">2020-12-17T11:32:00Z</dcterms:created>
  <dcterms:modified xsi:type="dcterms:W3CDTF">2020-12-18T10:53:00Z</dcterms:modified>
</cp:coreProperties>
</file>